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0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 работа 3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Лобанова Екате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2 в</w:t>
      </w:r>
      <w:r>
        <w:t xml:space="preserve"> </w:t>
      </w:r>
      <w:r>
        <w:t xml:space="preserve">формате Markdown. В качестве отчёта необходимо предоставить отчёты в</w:t>
      </w:r>
      <w:r>
        <w:t xml:space="preserve"> </w:t>
      </w:r>
      <w:r>
        <w:t xml:space="preserve">трех форматах: pdf, docx 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1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ткрываем терминал и переходим в каталог курса, сформированный при выполнении лабораторной работы. Обновляем локальный репозиторий, скачав изменения из удаленного репозитория.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54739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image/5460799322431028013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73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Рис 1</w:t>
            </w:r>
          </w:p>
          <w:bookmarkEnd w:id="27"/>
        </w:tc>
      </w:tr>
    </w:tbl>
    <w:p>
      <w:pPr>
        <w:pStyle w:val="BodyText"/>
      </w:pPr>
      <w:r>
        <w:t xml:space="preserve">Переходим в каталог с шаблоном отчета по лабораторной работе № 3, проводим компиляцию шаблона с использованием Makefile.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 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3733800" cy="4029594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/image/5460799322431028014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29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Рис 2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3"/>
          <w:p>
            <w:pPr>
              <w:pStyle w:val="Compact"/>
              <w:jc w:val="center"/>
            </w:pPr>
            <w:r>
              <w:drawing>
                <wp:inline>
                  <wp:extent cx="3733800" cy="450324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image/5460799322431028015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032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Рис 3</w:t>
            </w:r>
          </w:p>
          <w:bookmarkEnd w:id="35"/>
        </w:tc>
      </w:tr>
    </w:tbl>
    <w:p>
      <w:pPr>
        <w:pStyle w:val="BodyText"/>
      </w:pPr>
      <w:r>
        <w:t xml:space="preserve">При успешной компиляции должны сгенерироваться файлы report.pdf и report.docx.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2308860" cy="141732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image/5460799322431028010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8860" cy="1417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Рис 4</w:t>
            </w:r>
          </w:p>
          <w:bookmarkEnd w:id="39"/>
        </w:tc>
      </w:tr>
    </w:tbl>
    <w:p>
      <w:pPr>
        <w:pStyle w:val="BodyText"/>
      </w:pPr>
      <w:r>
        <w:t xml:space="preserve">Удаляем полученный файлы с использованием Makefile, введя команду make clean</w:t>
      </w:r>
      <w:r>
        <w:t xml:space="preserve"> </w:t>
      </w:r>
      <w:r>
        <w:t xml:space="preserve">Проверяем их удаление.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3733800" cy="2394442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/image/5460799322431028011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944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Рис 5</w:t>
            </w:r>
          </w:p>
          <w:bookmarkEnd w:id="43"/>
        </w:tc>
      </w:tr>
    </w:tbl>
    <w:p>
      <w:pPr>
        <w:pStyle w:val="BodyText"/>
      </w:pPr>
      <w:r>
        <w:t xml:space="preserve">Открываем файл report.md c помощью любого текстового редактора, я использую nano.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3512820" cy="43434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/image/5465557909971796507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2820" cy="434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ис 6</w:t>
            </w:r>
          </w:p>
          <w:bookmarkEnd w:id="47"/>
        </w:tc>
      </w:tr>
    </w:tbl>
    <w:p>
      <w:pPr>
        <w:pStyle w:val="BodyText"/>
      </w:pPr>
      <w:r>
        <w:t xml:space="preserve">Редактируем файл.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512820" cy="43434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/image/5465557909971796507.jp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2820" cy="434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Рис 7</w:t>
            </w:r>
          </w:p>
          <w:bookmarkEnd w:id="50"/>
        </w:tc>
      </w:tr>
    </w:tbl>
    <w:bookmarkEnd w:id="51"/>
    <w:bookmarkStart w:id="52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данной лабораторной работе мы научились использовать систему разметки Markdown и изучили основные принципы оформления отчетов с ее помощью.</w:t>
      </w:r>
    </w:p>
    <w:bookmarkEnd w:id="52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3"/>
    <w:bookmarkStart w:id="5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4"/>
    <w:bookmarkStart w:id="5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5"/>
    <w:bookmarkStart w:id="5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44" Target="media/rId44.jpg" /><Relationship Type="http://schemas.openxmlformats.org/officeDocument/2006/relationships/hyperlink" Id="rId5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а 3</dc:title>
  <dc:creator>Лобанова Екатерина Евгеньевна</dc:creator>
  <dc:language>ru-RU</dc:language>
  <cp:keywords/>
  <dcterms:created xsi:type="dcterms:W3CDTF">2025-10-25T00:36:01Z</dcterms:created>
  <dcterms:modified xsi:type="dcterms:W3CDTF">2025-10-25T00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